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赵越的简历</w:t>
      </w:r>
      <w:bookmarkEnd w:id="20"/>
    </w:p>
    <w:p>
      <w:pPr>
        <w:pStyle w:val="Heading2"/>
      </w:pPr>
      <w:bookmarkStart w:id="21" w:name="header-n2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t xml:space="preserve">赵越 | 男 | 1996.03</w:t>
      </w:r>
    </w:p>
    <w:p>
      <w:pPr>
        <w:numPr>
          <w:ilvl w:val="0"/>
          <w:numId w:val="1001"/>
        </w:numPr>
      </w:pPr>
      <w:r>
        <w:t xml:space="preserve">本科 | 河南师范大学 | 计算机科学与技术专业 | 2017 年毕业</w:t>
      </w:r>
    </w:p>
    <w:p>
      <w:pPr>
        <w:numPr>
          <w:ilvl w:val="0"/>
          <w:numId w:val="1001"/>
        </w:numPr>
      </w:pPr>
      <w:r>
        <w:t xml:space="preserve">手机 &amp; 微信: +86 155 6525 2838</w:t>
      </w:r>
    </w:p>
    <w:p>
      <w:pPr>
        <w:numPr>
          <w:ilvl w:val="0"/>
          <w:numId w:val="1001"/>
        </w:numPr>
      </w:pPr>
      <w:r>
        <w:t xml:space="preserve">Email: varzy@live.com</w:t>
      </w:r>
    </w:p>
    <w:p>
      <w:pPr>
        <w:numPr>
          <w:ilvl w:val="0"/>
          <w:numId w:val="1001"/>
        </w:numPr>
      </w:pPr>
      <w:r>
        <w:t xml:space="preserve">个人主页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6"/>
      <w:r>
        <w:t xml:space="preserve">技能清单</w:t>
      </w:r>
      <w:bookmarkEnd w:id="24"/>
    </w:p>
    <w:p>
      <w:pPr>
        <w:pStyle w:val="Heading3"/>
      </w:pPr>
      <w:bookmarkStart w:id="25" w:name="header-n17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了解闭包，原型链，事件循环等知识</w:t>
      </w:r>
    </w:p>
    <w:p>
      <w:pPr>
        <w:numPr>
          <w:ilvl w:val="0"/>
          <w:numId w:val="1002"/>
        </w:numPr>
      </w:pPr>
      <w:r>
        <w:t xml:space="preserve">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35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了解并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规范和风格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、可读性最强的代码</w:t>
      </w:r>
    </w:p>
    <w:p>
      <w:pPr>
        <w:pStyle w:val="Heading3"/>
      </w:pPr>
      <w:bookmarkStart w:id="27" w:name="header-n43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51"/>
      <w:r>
        <w:t xml:space="preserve">工作经历</w:t>
      </w:r>
      <w:bookmarkEnd w:id="28"/>
    </w:p>
    <w:p>
      <w:pPr>
        <w:pStyle w:val="Heading3"/>
      </w:pPr>
      <w:bookmarkStart w:id="29" w:name="header-n52"/>
      <w:r>
        <w:t xml:space="preserve">2019.03 - 2020.04 紫光云技术有限公司</w:t>
      </w:r>
      <w:bookmarkEnd w:id="29"/>
    </w:p>
    <w:p>
      <w:pPr>
        <w:pStyle w:val="FirstParagraph"/>
      </w:pPr>
      <w:r>
        <w:t xml:space="preserve">担任数据中台团队(天津)的前端负责人，主要负责架构设计、技术调研、公共组件封装、组内人员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0" w:name="header-n54"/>
      <w:r>
        <w:t xml:space="preserve">2018.05 - 2019.03 北京古点科技有限公司</w:t>
      </w:r>
      <w:bookmarkEnd w:id="30"/>
    </w:p>
    <w:p>
      <w:pPr>
        <w:pStyle w:val="FirstParagraph"/>
      </w:pPr>
      <w:r>
        <w:t xml:space="preserve">使用 mpvue 开发商城类的小程序，并着重对选购、购物车、下单等模块进行优化。除此之外还使用 Vue + Typescript 开发了一些后台系统。</w:t>
      </w:r>
    </w:p>
    <w:p>
      <w:pPr>
        <w:pStyle w:val="BodyText"/>
      </w:pPr>
      <w:r>
        <w:t xml:space="preserve">在职期间还加强了自己的后端技能，能够使用 PHP + Laravel 开发接口和非前后端分离的门户网站。</w:t>
      </w:r>
    </w:p>
    <w:p>
      <w:pPr>
        <w:pStyle w:val="Heading3"/>
      </w:pPr>
      <w:bookmarkStart w:id="31" w:name="header-n57"/>
      <w:r>
        <w:t xml:space="preserve">2017.08 - 2018.05 北京精准沟通传媒科技股份有限公司</w:t>
      </w:r>
      <w:bookmarkEnd w:id="31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2" w:name="header-n59"/>
      <w:r>
        <w:t xml:space="preserve">项目经验</w:t>
      </w:r>
      <w:bookmarkEnd w:id="32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接口管理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曾组织对项目进行了渐进式的优化，大幅提高了代码复用率，代码量减少了约 40%；通过更合理的设计大幅提高了页面性能，主要体现在每种数据库只能加载属于自己的组件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每一个模型、分组、树节点对象的属性和方法均在 Class 中实现，并且约定每个对象都通过 Class 实例化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了增删商品的速度，优化后实现了瞬间响应；多次优化下单模块，对下单时的十几种异常行为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</w:t>
      </w:r>
    </w:p>
    <w:p>
      <w:pPr>
        <w:pStyle w:val="BlockText"/>
      </w:pPr>
      <w:r>
        <w:t xml:space="preserve">结合 TS 中的 Interface、Enum 等机制，使用 TS 开发的权限、http 请求、路由守卫等模块获得了更高的稳定性和可维护性。除此之外，项目还通过对 Vue 路由的加工实现了导航菜单的 RBAC 效果。</w:t>
      </w:r>
    </w:p>
    <w:p>
      <w:pPr>
        <w:pStyle w:val="BlockText"/>
      </w:pPr>
      <w:r>
        <w:t xml:space="preserve">后端接口使用 Lumen 开发，我负责了除统计类的复杂接口外的全量项目开发，如数据表设计，关联模型的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三端均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exo-theme-slience</w:t>
        </w:r>
      </w:hyperlink>
      <w:r>
        <w:t xml:space="preserve">: 一个简约的 Hexo 博客主题</w:t>
      </w:r>
    </w:p>
    <w:p>
      <w:pPr>
        <w:numPr>
          <w:ilvl w:val="0"/>
          <w:numId w:val="1005"/>
        </w:numPr>
      </w:pPr>
      <w:hyperlink r:id="rId36">
        <w:r>
          <w:rPr>
            <w:rStyle w:val="Hyperlink"/>
          </w:rPr>
          <w:t xml:space="preserve">django-mix</w:t>
        </w:r>
      </w:hyperlink>
      <w:r>
        <w:t xml:space="preserve">: 一个基于 Django 和 Laravel-Mix 的，非前后端分离的网站项目脚手架，提供一种更优雅得处理前端资源的思路。详见博客</w:t>
      </w:r>
      <w:r>
        <w:t xml:space="preserve"> </w:t>
      </w:r>
      <w:hyperlink r:id="rId37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38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9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pStyle w:val="Heading2"/>
      </w:pPr>
      <w:bookmarkStart w:id="41" w:name="header-n96"/>
      <w:r>
        <w:t xml:space="preserve">自我评价</w:t>
      </w:r>
      <w:bookmarkEnd w:id="41"/>
    </w:p>
    <w:p>
      <w:pPr>
        <w:pStyle w:val="FirstParagraph"/>
      </w:pPr>
      <w:r>
        <w:t xml:space="preserve">A curious geek. 正版主义者，开源主义者。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6" Target="https://github.com/varzy/django-mix" TargetMode="External" /><Relationship Type="http://schemas.openxmlformats.org/officeDocument/2006/relationships/hyperlink" Id="rId35" Target="https://github.com/varzy/hexo-theme-slience" TargetMode="External" /><Relationship Type="http://schemas.openxmlformats.org/officeDocument/2006/relationships/hyperlink" Id="rId38" Target="https://github.com/varzy/vue-admin-scaffold" TargetMode="External" /><Relationship Type="http://schemas.openxmlformats.org/officeDocument/2006/relationships/hyperlink" Id="rId37" Target="https://varzy.me/blog/2019/eleganter-site-fe/" TargetMode="External" /><Relationship Type="http://schemas.openxmlformats.org/officeDocument/2006/relationships/hyperlink" Id="rId40" Target="https://varzy.me/fed/" TargetMode="External" /><Relationship Type="http://schemas.openxmlformats.org/officeDocument/2006/relationships/hyperlink" Id="rId39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6" Target="https://github.com/varzy/django-mix" TargetMode="External" /><Relationship Type="http://schemas.openxmlformats.org/officeDocument/2006/relationships/hyperlink" Id="rId35" Target="https://github.com/varzy/hexo-theme-slience" TargetMode="External" /><Relationship Type="http://schemas.openxmlformats.org/officeDocument/2006/relationships/hyperlink" Id="rId38" Target="https://github.com/varzy/vue-admin-scaffold" TargetMode="External" /><Relationship Type="http://schemas.openxmlformats.org/officeDocument/2006/relationships/hyperlink" Id="rId37" Target="https://varzy.me/blog/2019/eleganter-site-fe/" TargetMode="External" /><Relationship Type="http://schemas.openxmlformats.org/officeDocument/2006/relationships/hyperlink" Id="rId40" Target="https://varzy.me/fed/" TargetMode="External" /><Relationship Type="http://schemas.openxmlformats.org/officeDocument/2006/relationships/hyperlink" Id="rId39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01:49:28Z</dcterms:created>
  <dcterms:modified xsi:type="dcterms:W3CDTF">2020-04-15T0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